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Худдыева</w:t>
      </w:r>
      <w:r>
        <w:t xml:space="preserve"> </w:t>
      </w:r>
      <w:r>
        <w:t xml:space="preserve">Дженне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p>
      <w:pPr>
        <w:pStyle w:val="CaptionedFigure"/>
      </w:pPr>
      <w:r>
        <w:drawing>
          <wp:inline>
            <wp:extent cx="3733800" cy="2365592"/>
            <wp:effectExtent b="0" l="0" r="0" t="0"/>
            <wp:docPr descr="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5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3733800" cy="2332188"/>
            <wp:effectExtent b="0" l="0" r="0" t="0"/>
            <wp:docPr descr="установка commitizen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2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1205766"/>
            <wp:effectExtent b="0" l="0" r="0" t="0"/>
            <wp:docPr descr="установка standard-changelog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5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r>
        <w:drawing>
          <wp:inline>
            <wp:extent cx="3733800" cy="2025111"/>
            <wp:effectExtent b="0" l="0" r="0" t="0"/>
            <wp:docPr descr="package.json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5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r>
        <w:drawing>
          <wp:inline>
            <wp:extent cx="3733800" cy="2623866"/>
            <wp:effectExtent b="0" l="0" r="0" t="0"/>
            <wp:docPr descr="Отправк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3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p>
      <w:pPr>
        <w:pStyle w:val="CaptionedFigure"/>
      </w:pPr>
      <w:r>
        <w:drawing>
          <wp:inline>
            <wp:extent cx="3733800" cy="2316253"/>
            <wp:effectExtent b="0" l="0" r="0" t="0"/>
            <wp:docPr descr="Инициализация и загрузка изменений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6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132124"/>
            <wp:effectExtent b="0" l="0" r="0" t="0"/>
            <wp:docPr descr="Завершение релиз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2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p>
      <w:pPr>
        <w:pStyle w:val="BodyTex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1703519"/>
            <wp:effectExtent b="0" l="0" r="0" t="0"/>
            <wp:docPr descr="Отправка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3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r>
        <w:drawing>
          <wp:inline>
            <wp:extent cx="3733800" cy="1303797"/>
            <wp:effectExtent b="0" l="0" r="0" t="0"/>
            <wp:docPr descr="Объединение веток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3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247558"/>
            <wp:effectExtent b="0" l="0" r="0" t="0"/>
            <wp:docPr descr="Завершение релиз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7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52"/>
    <w:bookmarkStart w:id="59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p>
      <w:pPr>
        <w:pStyle w:val="CaptionedFigure"/>
      </w:pPr>
      <w:r>
        <w:drawing>
          <wp:inline>
            <wp:extent cx="3733800" cy="2401834"/>
            <wp:effectExtent b="0" l="0" r="0" t="0"/>
            <wp:docPr descr="package.json и комми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1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p>
      <w:pPr>
        <w:pStyle w:val="CaptionedFigure"/>
      </w:pPr>
      <w:r>
        <w:drawing>
          <wp:inline>
            <wp:extent cx="3733800" cy="3135186"/>
            <wp:effectExtent b="0" l="0" r="0" t="0"/>
            <wp:docPr descr="Завершение релиз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5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59"/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Худдыева Дженнет</dc:creator>
  <dc:language>ru-RU</dc:language>
  <cp:keywords/>
  <dcterms:created xsi:type="dcterms:W3CDTF">2024-03-05T15:48:56Z</dcterms:created>
  <dcterms:modified xsi:type="dcterms:W3CDTF">2024-03-05T15:4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